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23596F8D" w:rsidR="003F6EF3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74FD4">
        <w:rPr>
          <w:rStyle w:val="MyStyleChar"/>
        </w:rPr>
        <w:t>A* is one of the best path-finding algorithms for finding the shortest path to a goa</w:t>
      </w:r>
      <w:r>
        <w:rPr>
          <w:rStyle w:val="MyStyleChar"/>
        </w:rPr>
        <w:t>l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43F8F04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3FF8C96A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Is the estimated movement cos</w:t>
      </w:r>
      <w:r>
        <w:rPr>
          <w:rStyle w:val="MyStyleChar"/>
        </w:rPr>
        <w:t>t.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6061489E" w:rsidR="003F6EF3" w:rsidRP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e lower heuristic has higher priorit</w:t>
      </w:r>
      <w:r>
        <w:rPr>
          <w:rStyle w:val="MyStyleChar"/>
        </w:rPr>
        <w:t>y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77777777" w:rsidR="00A178C0" w:rsidRDefault="00A178C0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77777777" w:rsid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77777777" w:rsidR="00173984" w:rsidRP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77777777" w:rsidR="0068685B" w:rsidRDefault="0068685B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522D8CFC" w14:textId="67949977" w:rsidR="00920802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21E87">
        <w:rPr>
          <w:rStyle w:val="MyStyleChar"/>
        </w:rPr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ander (is moving &amp; not chasing player)</w:t>
      </w:r>
      <w:r w:rsidR="00920802" w:rsidRPr="00A21E87">
        <w:rPr>
          <w:rStyle w:val="MyStyleChar"/>
        </w:rPr>
        <w:br/>
        <w:t>Chase (Player is in 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.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54DD571B" w14:textId="66E6FF60" w:rsidR="00D3583F" w:rsidRDefault="009D79A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 = (Optimistic +(4 * Likely) + Pessimistic)/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lastRenderedPageBreak/>
        <w:t>2.2.1 Animation Reference Materials</w:t>
      </w:r>
    </w:p>
    <w:p w14:paraId="6598F9FE" w14:textId="77777777" w:rsidR="00D3583F" w:rsidRDefault="00D3583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BB77FD" w14:textId="77777777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77777777" w:rsidR="00380FE8" w:rsidRPr="001F7C0D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77777777" w:rsidR="00306088" w:rsidRPr="003F6EF3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sectPr w:rsidR="00306088" w:rsidRPr="003F6EF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18430" w14:textId="77777777" w:rsidR="00E928E8" w:rsidRDefault="00E928E8" w:rsidP="00842F1D">
      <w:pPr>
        <w:spacing w:after="0" w:line="240" w:lineRule="auto"/>
      </w:pPr>
      <w:r>
        <w:separator/>
      </w:r>
    </w:p>
  </w:endnote>
  <w:endnote w:type="continuationSeparator" w:id="0">
    <w:p w14:paraId="48BA77E0" w14:textId="77777777" w:rsidR="00E928E8" w:rsidRDefault="00E928E8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89310" w14:textId="77777777" w:rsidR="00E928E8" w:rsidRDefault="00E928E8" w:rsidP="00842F1D">
      <w:pPr>
        <w:spacing w:after="0" w:line="240" w:lineRule="auto"/>
      </w:pPr>
      <w:r>
        <w:separator/>
      </w:r>
    </w:p>
  </w:footnote>
  <w:footnote w:type="continuationSeparator" w:id="0">
    <w:p w14:paraId="52E48BCA" w14:textId="77777777" w:rsidR="00E928E8" w:rsidRDefault="00E928E8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139E7"/>
    <w:rsid w:val="000B0BC1"/>
    <w:rsid w:val="000D4598"/>
    <w:rsid w:val="000E7190"/>
    <w:rsid w:val="000F54DF"/>
    <w:rsid w:val="001003B7"/>
    <w:rsid w:val="00173984"/>
    <w:rsid w:val="001F7C0D"/>
    <w:rsid w:val="00204AB6"/>
    <w:rsid w:val="0023304A"/>
    <w:rsid w:val="00306088"/>
    <w:rsid w:val="00306815"/>
    <w:rsid w:val="00374FD4"/>
    <w:rsid w:val="0038087F"/>
    <w:rsid w:val="00380FE8"/>
    <w:rsid w:val="003F6EF3"/>
    <w:rsid w:val="004419F3"/>
    <w:rsid w:val="004A6F5E"/>
    <w:rsid w:val="004B1978"/>
    <w:rsid w:val="005C3677"/>
    <w:rsid w:val="006135F3"/>
    <w:rsid w:val="0063380B"/>
    <w:rsid w:val="00660EDB"/>
    <w:rsid w:val="0068685B"/>
    <w:rsid w:val="006B43E6"/>
    <w:rsid w:val="006E0835"/>
    <w:rsid w:val="00704B55"/>
    <w:rsid w:val="007E7F18"/>
    <w:rsid w:val="00836920"/>
    <w:rsid w:val="00837FB5"/>
    <w:rsid w:val="00842F1D"/>
    <w:rsid w:val="008E316A"/>
    <w:rsid w:val="00920802"/>
    <w:rsid w:val="009D189C"/>
    <w:rsid w:val="009D3C06"/>
    <w:rsid w:val="009D79AF"/>
    <w:rsid w:val="009E1C12"/>
    <w:rsid w:val="00A178C0"/>
    <w:rsid w:val="00A21E87"/>
    <w:rsid w:val="00A94A60"/>
    <w:rsid w:val="00AC641F"/>
    <w:rsid w:val="00AE3D9F"/>
    <w:rsid w:val="00B56565"/>
    <w:rsid w:val="00B60C97"/>
    <w:rsid w:val="00B75F68"/>
    <w:rsid w:val="00B802D5"/>
    <w:rsid w:val="00BB466A"/>
    <w:rsid w:val="00C800A2"/>
    <w:rsid w:val="00CF3D65"/>
    <w:rsid w:val="00D16595"/>
    <w:rsid w:val="00D23537"/>
    <w:rsid w:val="00D3583F"/>
    <w:rsid w:val="00DE647F"/>
    <w:rsid w:val="00E72CA8"/>
    <w:rsid w:val="00E73C52"/>
    <w:rsid w:val="00E928E8"/>
    <w:rsid w:val="00F0365D"/>
    <w:rsid w:val="00F74A5D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5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46</cp:revision>
  <dcterms:created xsi:type="dcterms:W3CDTF">2022-06-03T09:12:00Z</dcterms:created>
  <dcterms:modified xsi:type="dcterms:W3CDTF">2022-06-27T06:56:00Z</dcterms:modified>
</cp:coreProperties>
</file>